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Brisbane</w:t>
      </w:r>
    </w:p>
    <w:bookmarkStart w:id="25" w:name="X1f383f9f0bbfccd1c417d5beef7d17dc99b4141"/>
    <w:p>
      <w:pPr>
        <w:pStyle w:val="Heading1"/>
      </w:pPr>
      <w:r>
        <w:t xml:space="preserve">Paramedic Cover Letter for Australia Brisbane</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Dear Hiring Manager,</w:t>
      </w:r>
    </w:p>
    <w:p>
      <w:pPr>
        <w:pStyle w:val="BodyText"/>
      </w:pPr>
      <w:r>
        <w:t xml:space="preserve">I am writing to express my interest in the Paramedic position at your organization in Australia Brisbane. As a dedicated and experienced paramedic with a strong commitment to emergency care, I am eager to contribute my skills, knowledge, and passion for patient-centered care to your team. My background in pre-hospital emergency services, combined with my understanding of the unique healthcare landscape in Australia Brisbane, aligns perfectly with the values and mission of your institution.</w:t>
      </w:r>
    </w:p>
    <w:p>
      <w:pPr>
        <w:pStyle w:val="BodyText"/>
      </w:pPr>
      <w:r>
        <w:t xml:space="preserve">With over [X years] of experience as a paramedic, I have developed a deep appreciation for the critical role that emergency responders play in saving lives and supporting communities. My career has been defined by a commitment to excellence, adaptability, and compassionate care, particularly in high-pressure environments. In Australia Brisbane, where the population is diverse and the geographic terrain varies from urban centers to remote regions, I have witnessed firsthand how paramedics serve as first responders for a wide range of medical emergencies—from cardiac arrests and trauma cases to chronic disease management and mental health crises.</w:t>
      </w:r>
    </w:p>
    <w:bookmarkStart w:id="20" w:name="why-paramedic-in-australia-brisbane"/>
    <w:p>
      <w:pPr>
        <w:pStyle w:val="Heading2"/>
      </w:pPr>
      <w:r>
        <w:t xml:space="preserve">Why Paramedic in Australia Brisbane?</w:t>
      </w:r>
    </w:p>
    <w:p>
      <w:pPr>
        <w:pStyle w:val="FirstParagraph"/>
      </w:pPr>
      <w:r>
        <w:t xml:space="preserve">Australia Brisbane is a dynamic city with a growing healthcare sector, and I am excited about the opportunity to work within this vibrant community. The region’s unique challenges, such as its sprawling urban areas, coastal zones, and rural outposts, require paramedics who are not only technically skilled but also culturally aware and community-focused. My experience in [mention specific locations or regions if applicable] has prepared me to navigate these complexities with confidence and professionalism.</w:t>
      </w:r>
    </w:p>
    <w:p>
      <w:pPr>
        <w:pStyle w:val="BodyText"/>
      </w:pPr>
      <w:r>
        <w:t xml:space="preserve">One of the key strengths I bring to the role is my ability to remain calm under pressure while delivering timely, evidence-based care. In my previous roles, I have consistently demonstrated strong decision-making skills, effective communication, and a deep respect for patient dignity. For example, during [mention a specific incident or project], I collaborated with local emergency services to provide rapid intervention for a critical patient in a remote area of Brisbane. This experience reinforced the importance of teamwork and adaptability in paramedic work.</w:t>
      </w:r>
    </w:p>
    <w:bookmarkEnd w:id="20"/>
    <w:bookmarkStart w:id="21" w:name="key-skills-and-qualifications"/>
    <w:p>
      <w:pPr>
        <w:pStyle w:val="Heading2"/>
      </w:pPr>
      <w:r>
        <w:t xml:space="preserve">Key Skills and Qualifications</w:t>
      </w:r>
    </w:p>
    <w:p>
      <w:pPr>
        <w:pStyle w:val="FirstParagraph"/>
      </w:pPr>
      <w:r>
        <w:t xml:space="preserve">As a certified paramedic, I hold qualifications such as [list specific certifications, e.g., Advanced Cardiac Life Support (ACLS), Pediatric Advanced Life Support (PALS), or other relevant credentials]. My training has equipped me with the technical expertise to manage complex medical scenarios, including trauma care, emergency childbirth, and medication administration. Additionally, I have a strong understanding of the Australian healthcare system and its standards for pre-hospital care.</w:t>
      </w:r>
    </w:p>
    <w:p>
      <w:pPr>
        <w:pStyle w:val="BodyText"/>
      </w:pPr>
      <w:r>
        <w:t xml:space="preserve">Beyond clinical skills, I am proficient in using advanced medical equipment such as defibrillators, ventilators, and patient monitoring systems. My ability to work independently or as part of a multidisciplinary team has been honed through years of experience in fast-paced environments. I also prioritize continuous learning and have completed [mention any professional development courses or workshops] to stay updated on the latest advancements in emergency medicine.</w:t>
      </w:r>
    </w:p>
    <w:bookmarkEnd w:id="21"/>
    <w:bookmarkStart w:id="22" w:name="X7a6ea8a94df57b0d5c55c4e85f4a1b26039b2d3"/>
    <w:p>
      <w:pPr>
        <w:pStyle w:val="Heading2"/>
      </w:pPr>
      <w:r>
        <w:t xml:space="preserve">Community Engagement and Cultural Competence</w:t>
      </w:r>
    </w:p>
    <w:p>
      <w:pPr>
        <w:pStyle w:val="FirstParagraph"/>
      </w:pPr>
      <w:r>
        <w:t xml:space="preserve">In Australia Brisbane, where cultural diversity is a cornerstone of society, I believe paramedics must be culturally competent to provide equitable care. I have actively engaged with local communities through [mention volunteer work, outreach programs, or initiatives], which has deepened my understanding of the needs and challenges faced by different demographic groups. Whether working with Indigenous populations, migrant communities, or elderly residents, I approach every patient with empathy and respect.</w:t>
      </w:r>
    </w:p>
    <w:p>
      <w:pPr>
        <w:pStyle w:val="BodyText"/>
      </w:pPr>
      <w:r>
        <w:t xml:space="preserve">My commitment to community health is also reflected in my ability to educate patients and their families about preventive care and long-term management of chronic conditions. In Brisbane’s healthcare environment, this skill is particularly valuable as it supports the transition from emergency care to ongoing medical support.</w:t>
      </w:r>
    </w:p>
    <w:bookmarkEnd w:id="22"/>
    <w:bookmarkStart w:id="23" w:name="why-your-organization"/>
    <w:p>
      <w:pPr>
        <w:pStyle w:val="Heading2"/>
      </w:pPr>
      <w:r>
        <w:t xml:space="preserve">Why Your Organization?</w:t>
      </w:r>
    </w:p>
    <w:p>
      <w:pPr>
        <w:pStyle w:val="FirstParagraph"/>
      </w:pPr>
      <w:r>
        <w:t xml:space="preserve">I am drawn to your organization because of its reputation for excellence in emergency services and its dedication to improving patient outcomes in Australia Brisbane. I admire your focus on [mention specific values or initiatives, e.g., innovation, community outreach, or training programs], which resonates with my own professional goals. I am confident that my background and passion for paramedic work would make me a valuable asset to your team.</w:t>
      </w:r>
    </w:p>
    <w:p>
      <w:pPr>
        <w:pStyle w:val="BodyText"/>
      </w:pPr>
      <w:r>
        <w:t xml:space="preserve">Working in Australia Brisbane offers not only the opportunity to serve a diverse population but also the chance to contribute to a healthcare system that prioritizes innovation and patient-centric care. I am eager to bring my experience, enthusiasm, and dedication to your organization while growing professionally in this exciting environment.</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paramedic in Australia Brisbane. My combination of clinical expertise, cultural awareness, and commitment to emergency care makes me well-suited for this role. I would welcome the opportunity to discuss how my skills and experiences align with your organization’s needs.</w:t>
      </w:r>
    </w:p>
    <w:p>
      <w:pPr>
        <w:pStyle w:val="BodyText"/>
      </w:pPr>
      <w:r>
        <w:t xml:space="preserve">Thank you for considering my application. I look forward to the possibility of contributing to your mission of providing exceptional emergency care in Australia Brisban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Australia Brisbane</dc:title>
  <dc:creator/>
  <cp:keywords/>
  <dcterms:created xsi:type="dcterms:W3CDTF">2026-07-21T03:23:36Z</dcterms:created>
  <dcterms:modified xsi:type="dcterms:W3CDTF">2026-07-21T03:23:36Z</dcterms:modified>
</cp:coreProperties>
</file>

<file path=docProps/custom.xml><?xml version="1.0" encoding="utf-8"?>
<Properties xmlns="http://schemas.openxmlformats.org/officeDocument/2006/custom-properties" xmlns:vt="http://schemas.openxmlformats.org/officeDocument/2006/docPropsVTypes"/>
</file>